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urban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utco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_typ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e_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re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und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8.5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re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und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iled Geary t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5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4.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re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und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validity remov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2.7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incr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und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42.2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incr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und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iled Geary t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36.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incr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und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validity remov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02.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re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xonomic rich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.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re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xonomic rich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iled Geary t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.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re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xonomic rich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validity remov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6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incr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xonomic rich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incr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xonomic rich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iled Geary t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incr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xonomic rich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validity remov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4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re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-Wiener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6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.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re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-Wiener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iled Geary t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6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.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re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-Wiener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validity remov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.8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incr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-Wiener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4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incr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-Wiener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iled Geary t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4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incr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-Wiener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validity remov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9T15:06:48Z</dcterms:created>
  <dcterms:modified xsi:type="dcterms:W3CDTF">2023-12-09T15:0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